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Laboratory</w:t>
      </w:r>
      <w:r>
        <w:t xml:space="preserve"> </w:t>
      </w:r>
      <w:r>
        <w:t xml:space="preserve">Technician</w:t>
      </w:r>
      <w:r>
        <w:t xml:space="preserve"> </w:t>
      </w:r>
      <w:r>
        <w:t xml:space="preserve">in</w:t>
      </w:r>
      <w:r>
        <w:t xml:space="preserve"> </w:t>
      </w:r>
      <w:r>
        <w:t xml:space="preserve">Kuwait</w:t>
      </w:r>
      <w:r>
        <w:t xml:space="preserve"> </w:t>
      </w:r>
      <w:r>
        <w:t xml:space="preserve">City</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Laboratory Technician position at [Company Name] in Kuwait City, Kuwait. As a dedicated professional with a strong foundation in laboratory science and a passion for contributing to impactful scientific work, I am eager to bring my skills and experience to your esteemed organization. This opportunity aligns perfectly with my career goals, and I am confident that my background in laboratory operations, attention to detail, and commitment to excellence make me an ideal candidate for this role.</w:t>
      </w:r>
    </w:p>
    <w:bookmarkStart w:id="20" w:name="why-laboratory-technician"/>
    <w:p>
      <w:pPr>
        <w:pStyle w:val="Heading2"/>
      </w:pPr>
      <w:r>
        <w:t xml:space="preserve">Why Laboratory Technician?</w:t>
      </w:r>
    </w:p>
    <w:p>
      <w:pPr>
        <w:pStyle w:val="FirstParagraph"/>
      </w:pPr>
      <w:r>
        <w:t xml:space="preserve">The role of a Laboratory Technician is both critical and dynamic, requiring a unique blend of technical expertise, precision, and adaptability. In Kuwait City’s rapidly evolving healthcare and research sectors, Laboratory Technicians play a pivotal role in ensuring accurate data collection, supporting medical diagnoses, and advancing scientific discoveries. My academic training in [Your Degree or Certification] from [Your Institution] has equipped me with the theoretical knowledge necessary to excel in this field, while my hands-on experience in laboratory settings has honed my ability to perform complex tasks with efficiency and accuracy.</w:t>
      </w:r>
    </w:p>
    <w:p>
      <w:pPr>
        <w:pStyle w:val="BodyText"/>
      </w:pPr>
      <w:r>
        <w:t xml:space="preserve">During my time as a Laboratory Technician at [Previous Employer], I gained invaluable experience in conducting routine tests, maintaining laboratory equipment, and ensuring compliance with safety protocols. I also developed strong analytical skills through my work with advanced instruments such as [specific equipment, e.g., "microscopes," "centrifuges," or "spectrophotometers"], which allowed me to contribute to projects ranging from environmental monitoring to biomedical research. My ability to work independently and collaboratively in fast-paced environments has consistently been recognized by my supervisors and colleagues.</w:t>
      </w:r>
    </w:p>
    <w:bookmarkEnd w:id="20"/>
    <w:bookmarkStart w:id="21" w:name="why-kuwait-city"/>
    <w:p>
      <w:pPr>
        <w:pStyle w:val="Heading2"/>
      </w:pPr>
      <w:r>
        <w:t xml:space="preserve">Why Kuwait City?</w:t>
      </w:r>
    </w:p>
    <w:p>
      <w:pPr>
        <w:pStyle w:val="FirstParagraph"/>
      </w:pPr>
      <w:r>
        <w:t xml:space="preserve">Kuwait City’s status as a regional hub for healthcare, education, and scientific innovation makes it an ideal location for professionals like myself who seek to contribute to meaningful work. The city’s investment in modern laboratories and research facilities aligns with my desire to be part of a forward-thinking organization that values precision and excellence. I am particularly drawn to the opportunity to work alongside experts in fields such as clinical diagnostics, environmental science, or pharmaceutical research, where my skills can directly support advancements that benefit both local communities and global scientific progress.</w:t>
      </w:r>
    </w:p>
    <w:p>
      <w:pPr>
        <w:pStyle w:val="BodyText"/>
      </w:pPr>
      <w:r>
        <w:t xml:space="preserve">Kuwait’s commitment to fostering a culture of innovation and its growing emphasis on healthcare infrastructure further reinforce my decision to apply for this role. I am eager to contribute to the development of cutting-edge laboratory practices in Kuwait City while learning from the region’s unique challenges and opportunities. Whether it is supporting public health initiatives or participating in groundbreaking research, I am committed to using my expertise to make a tangible difference.</w:t>
      </w:r>
    </w:p>
    <w:bookmarkEnd w:id="21"/>
    <w:bookmarkStart w:id="22" w:name="my-skills-and-qualifications"/>
    <w:p>
      <w:pPr>
        <w:pStyle w:val="Heading2"/>
      </w:pPr>
      <w:r>
        <w:t xml:space="preserve">My Skills and Qualifications</w:t>
      </w:r>
    </w:p>
    <w:p>
      <w:pPr>
        <w:pStyle w:val="FirstParagraph"/>
      </w:pPr>
      <w:r>
        <w:t xml:space="preserve">As a Laboratory Technician, I have developed a comprehensive skill set that includes:</w:t>
      </w:r>
      <w:r>
        <w:t xml:space="preserve"> </w:t>
      </w:r>
      <w:r>
        <w:t xml:space="preserve">- Proficiency in laboratory techniques such as [specific techniques, e.g., "sample preparation," "microbial culture," or "DNA extraction"].</w:t>
      </w:r>
      <w:r>
        <w:t xml:space="preserve"> </w:t>
      </w:r>
      <w:r>
        <w:t xml:space="preserve">- Strong organizational skills for managing experiments, maintaining records, and ensuring data integrity.</w:t>
      </w:r>
      <w:r>
        <w:t xml:space="preserve"> </w:t>
      </w:r>
      <w:r>
        <w:t xml:space="preserve">- Attention to detail and adherence to safety protocols to minimize errors and ensure compliance with industry standards.</w:t>
      </w:r>
      <w:r>
        <w:t xml:space="preserve"> </w:t>
      </w:r>
      <w:r>
        <w:t xml:space="preserve">- Excellent problem-solving abilities to troubleshoot equipment malfunctions or experimental inconsistencies.</w:t>
      </w:r>
      <w:r>
        <w:t xml:space="preserve"> </w:t>
      </w:r>
      <w:r>
        <w:t xml:space="preserve">- Effective communication skills for collaborating with team members, presenting findings, and documenting procedures.</w:t>
      </w:r>
    </w:p>
    <w:p>
      <w:pPr>
        <w:pStyle w:val="BodyText"/>
      </w:pPr>
      <w:r>
        <w:t xml:space="preserve">My experience in [specific area, e.g., "clinical laboratory testing" or "environmental sample analysis"] has also taught me the importance of precision and reliability in scientific work. For instance, during a recent project at [Previous Employer], I was responsible for analyzing water samples to detect contaminants, which required meticulous attention to detail and adherence to strict regulatory guidelines. The results of this work contributed to a community initiative aimed at improving public health outcomes, demonstrating how laboratory science can have a direct impact on society.</w:t>
      </w:r>
    </w:p>
    <w:bookmarkEnd w:id="22"/>
    <w:bookmarkStart w:id="23" w:name="why-i-am-the-right-candidate"/>
    <w:p>
      <w:pPr>
        <w:pStyle w:val="Heading2"/>
      </w:pPr>
      <w:r>
        <w:t xml:space="preserve">Why I Am the Right Candidate</w:t>
      </w:r>
    </w:p>
    <w:p>
      <w:pPr>
        <w:pStyle w:val="FirstParagraph"/>
      </w:pPr>
      <w:r>
        <w:t xml:space="preserve">I am confident that my combination of technical expertise, practical experience, and dedication to quality makes me an ideal fit for the Laboratory Technician role at your organization. In Kuwait City’s competitive job market, I believe my proactive approach to learning and my ability to adapt to new technologies and methodologies will allow me to thrive in this position. Additionally, my fluency in [languages, e.g., "Arabic and English"] would enable me to collaborate effectively with diverse teams and stakeholders.</w:t>
      </w:r>
    </w:p>
    <w:p>
      <w:pPr>
        <w:pStyle w:val="BodyText"/>
      </w:pPr>
      <w:r>
        <w:t xml:space="preserve">What sets me apart is not just my technical skills but also my passion for laboratory work. I am deeply committed to upholding the highest standards of accuracy and integrity in every task I undertake. Whether it is calibrating equipment, preparing reagents, or analyzing results, I approach each responsibility with care and precision. This mindset has consistently allowed me to exceed expectations in previous roles and contribute positively to team objectives.</w:t>
      </w:r>
    </w:p>
    <w:bookmarkEnd w:id="23"/>
    <w:bookmarkStart w:id="24" w:name="conclusion"/>
    <w:p>
      <w:pPr>
        <w:pStyle w:val="Heading2"/>
      </w:pPr>
      <w:r>
        <w:t xml:space="preserve">Conclusion</w:t>
      </w:r>
    </w:p>
    <w:p>
      <w:pPr>
        <w:pStyle w:val="FirstParagraph"/>
      </w:pPr>
      <w:r>
        <w:t xml:space="preserve">In conclusion, I am excited about the opportunity to join [Company Name] as a Laboratory Technician in Kuwait City. I am confident that my background, skills, and enthusiasm align with the needs of your organization. I would welcome the chance to discuss how my experiences and aspirations can contribute to your continued success. Thank you for considering my application, and I look forward to the possibility of contributing to your team.</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Laboratory Technician in Kuwait City</dc:title>
  <dc:creator/>
  <dc:language>en</dc:language>
  <cp:keywords/>
  <dcterms:created xsi:type="dcterms:W3CDTF">2025-12-11T00:11:06Z</dcterms:created>
  <dcterms:modified xsi:type="dcterms:W3CDTF">2025-12-11T00:11:06Z</dcterms:modified>
</cp:coreProperties>
</file>

<file path=docProps/custom.xml><?xml version="1.0" encoding="utf-8"?>
<Properties xmlns="http://schemas.openxmlformats.org/officeDocument/2006/custom-properties" xmlns:vt="http://schemas.openxmlformats.org/officeDocument/2006/docPropsVTypes"/>
</file>